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20673" w14:textId="77777777" w:rsidR="005A230C" w:rsidRPr="0040048D" w:rsidRDefault="005A230C">
      <w:r w:rsidRPr="0040048D">
        <w:t>For Immediate Release</w:t>
      </w:r>
    </w:p>
    <w:p w14:paraId="201E40FF" w14:textId="77777777" w:rsidR="005A230C" w:rsidRPr="0040048D" w:rsidRDefault="005A230C"/>
    <w:p w14:paraId="43B03A99" w14:textId="77777777" w:rsidR="005A230C" w:rsidRPr="0040048D" w:rsidRDefault="005A230C">
      <w:r w:rsidRPr="0040048D">
        <w:t>Contact:</w:t>
      </w:r>
    </w:p>
    <w:p w14:paraId="5AC4CFC1" w14:textId="09B0C767" w:rsidR="005A230C" w:rsidRPr="0040048D" w:rsidRDefault="005A230C">
      <w:r w:rsidRPr="0040048D">
        <w:rPr>
          <w:highlight w:val="yellow"/>
        </w:rPr>
        <w:t>***Teacher***,</w:t>
      </w:r>
      <w:r w:rsidRPr="0040048D">
        <w:t xml:space="preserve"> </w:t>
      </w:r>
      <w:r w:rsidR="0040048D" w:rsidRPr="0040048D">
        <w:rPr>
          <w:b/>
          <w:highlight w:val="yellow"/>
        </w:rPr>
        <w:t>[Insert School Name]</w:t>
      </w:r>
    </w:p>
    <w:p w14:paraId="4B630697" w14:textId="77777777" w:rsidR="005A230C" w:rsidRPr="0040048D" w:rsidRDefault="005A230C">
      <w:r w:rsidRPr="0040048D">
        <w:rPr>
          <w:highlight w:val="yellow"/>
        </w:rPr>
        <w:t>***Phone Number, Email Address***</w:t>
      </w:r>
      <w:r w:rsidRPr="0040048D">
        <w:t xml:space="preserve"> </w:t>
      </w:r>
    </w:p>
    <w:p w14:paraId="3100A2C7" w14:textId="77777777" w:rsidR="005A230C" w:rsidRPr="0040048D" w:rsidRDefault="005A230C"/>
    <w:p w14:paraId="0071708F" w14:textId="4429855F" w:rsidR="005A230C" w:rsidRPr="0040048D" w:rsidRDefault="005A230C">
      <w:r w:rsidRPr="0040048D">
        <w:t xml:space="preserve">Clayton Franklin, </w:t>
      </w:r>
      <w:r w:rsidR="00670EAC">
        <w:t>iCEV</w:t>
      </w:r>
    </w:p>
    <w:p w14:paraId="1AF7BD46" w14:textId="764AEDD5" w:rsidR="005A230C" w:rsidRPr="0040048D" w:rsidRDefault="005A230C">
      <w:r w:rsidRPr="0040048D">
        <w:t>clayton.franklin@</w:t>
      </w:r>
      <w:r w:rsidR="00670EAC">
        <w:t>icevonline.com</w:t>
      </w:r>
    </w:p>
    <w:p w14:paraId="2D24D710" w14:textId="77777777" w:rsidR="005A230C" w:rsidRPr="0040048D" w:rsidRDefault="005A230C"/>
    <w:p w14:paraId="795B3B5E" w14:textId="77777777" w:rsidR="005A230C" w:rsidRPr="0040048D" w:rsidRDefault="005A230C"/>
    <w:p w14:paraId="3C017055" w14:textId="42FFF0CC" w:rsidR="005A230C" w:rsidRPr="0040048D" w:rsidRDefault="005A230C" w:rsidP="00EC03A2">
      <w:pPr>
        <w:jc w:val="center"/>
        <w:rPr>
          <w:b/>
        </w:rPr>
      </w:pPr>
      <w:r w:rsidRPr="0040048D">
        <w:rPr>
          <w:b/>
        </w:rPr>
        <w:t xml:space="preserve">Students at </w:t>
      </w:r>
      <w:r w:rsidR="0040048D" w:rsidRPr="0040048D">
        <w:rPr>
          <w:b/>
          <w:highlight w:val="yellow"/>
        </w:rPr>
        <w:t>[Insert School Name]</w:t>
      </w:r>
      <w:r w:rsidR="0040048D" w:rsidRPr="0040048D">
        <w:rPr>
          <w:b/>
        </w:rPr>
        <w:t xml:space="preserve"> </w:t>
      </w:r>
      <w:r w:rsidR="0018280D" w:rsidRPr="0040048D">
        <w:rPr>
          <w:b/>
        </w:rPr>
        <w:t>Earn</w:t>
      </w:r>
      <w:r w:rsidRPr="0040048D">
        <w:rPr>
          <w:b/>
        </w:rPr>
        <w:t xml:space="preserve"> Industry Certifications</w:t>
      </w:r>
    </w:p>
    <w:p w14:paraId="1E3F53C2" w14:textId="151BE3C7" w:rsidR="005A230C" w:rsidRPr="0040048D" w:rsidRDefault="005A230C" w:rsidP="00EC03A2">
      <w:pPr>
        <w:jc w:val="center"/>
        <w:rPr>
          <w:i/>
        </w:rPr>
      </w:pPr>
      <w:r w:rsidRPr="0040048D">
        <w:rPr>
          <w:i/>
        </w:rPr>
        <w:t>Students take important step in pursuing career goals by</w:t>
      </w:r>
      <w:r w:rsidR="009C616B" w:rsidRPr="0040048D">
        <w:rPr>
          <w:i/>
        </w:rPr>
        <w:t xml:space="preserve"> </w:t>
      </w:r>
      <w:r w:rsidR="0018280D" w:rsidRPr="0040048D">
        <w:rPr>
          <w:i/>
        </w:rPr>
        <w:t>attaining</w:t>
      </w:r>
      <w:r w:rsidR="009C616B" w:rsidRPr="0040048D">
        <w:rPr>
          <w:i/>
        </w:rPr>
        <w:t xml:space="preserve"> industry </w:t>
      </w:r>
      <w:r w:rsidRPr="0040048D">
        <w:rPr>
          <w:i/>
        </w:rPr>
        <w:t>certifications</w:t>
      </w:r>
    </w:p>
    <w:p w14:paraId="7E7CFC02" w14:textId="77777777" w:rsidR="005A230C" w:rsidRPr="0040048D" w:rsidRDefault="005A230C"/>
    <w:p w14:paraId="1BDCE452" w14:textId="4B540ECC" w:rsidR="005A230C" w:rsidRPr="0040048D" w:rsidRDefault="0040048D">
      <w:r w:rsidRPr="0040048D">
        <w:rPr>
          <w:b/>
          <w:highlight w:val="yellow"/>
        </w:rPr>
        <w:t>[City]</w:t>
      </w:r>
      <w:r w:rsidR="006129DF" w:rsidRPr="0040048D">
        <w:rPr>
          <w:b/>
          <w:highlight w:val="yellow"/>
        </w:rPr>
        <w:t>,</w:t>
      </w:r>
      <w:r w:rsidR="006129DF" w:rsidRPr="0040048D">
        <w:rPr>
          <w:highlight w:val="yellow"/>
        </w:rPr>
        <w:t xml:space="preserve"> </w:t>
      </w:r>
      <w:r w:rsidRPr="0040048D">
        <w:rPr>
          <w:b/>
          <w:highlight w:val="yellow"/>
        </w:rPr>
        <w:t>[State]</w:t>
      </w:r>
      <w:r w:rsidR="005A230C" w:rsidRPr="0040048D">
        <w:rPr>
          <w:highlight w:val="yellow"/>
        </w:rPr>
        <w:t xml:space="preserve"> (***Date***</w:t>
      </w:r>
      <w:r w:rsidR="005A230C" w:rsidRPr="0040048D">
        <w:t>)</w:t>
      </w:r>
      <w:r w:rsidR="003F07E0" w:rsidRPr="0040048D">
        <w:t xml:space="preserve"> </w:t>
      </w:r>
      <w:r w:rsidR="005A230C" w:rsidRPr="0040048D">
        <w:t xml:space="preserve">- </w:t>
      </w:r>
      <w:r w:rsidRPr="0040048D">
        <w:rPr>
          <w:b/>
          <w:highlight w:val="yellow"/>
        </w:rPr>
        <w:t>[Insert School Name]</w:t>
      </w:r>
      <w:r w:rsidRPr="0040048D">
        <w:rPr>
          <w:b/>
        </w:rPr>
        <w:t xml:space="preserve"> </w:t>
      </w:r>
      <w:r w:rsidR="005A230C" w:rsidRPr="0040048D">
        <w:t>is pleased to recognize</w:t>
      </w:r>
      <w:r w:rsidR="006D5113" w:rsidRPr="0040048D">
        <w:t xml:space="preserve"> students for earning</w:t>
      </w:r>
      <w:r w:rsidR="005A230C" w:rsidRPr="0040048D">
        <w:t xml:space="preserve"> </w:t>
      </w:r>
      <w:r w:rsidRPr="0040048D">
        <w:rPr>
          <w:b/>
          <w:highlight w:val="yellow"/>
        </w:rPr>
        <w:t>[Number of students certified]</w:t>
      </w:r>
      <w:r w:rsidR="005A230C" w:rsidRPr="0040048D">
        <w:t xml:space="preserve"> </w:t>
      </w:r>
      <w:r w:rsidR="006D5113" w:rsidRPr="0040048D">
        <w:t>certifications</w:t>
      </w:r>
      <w:r w:rsidR="005A230C" w:rsidRPr="0040048D">
        <w:t xml:space="preserve"> </w:t>
      </w:r>
      <w:r w:rsidRPr="0040048D">
        <w:t>this school year</w:t>
      </w:r>
      <w:r w:rsidR="005A230C" w:rsidRPr="0040048D">
        <w:t xml:space="preserve">. Through the intensive certification program, these students have </w:t>
      </w:r>
      <w:r w:rsidR="003B5D0D" w:rsidRPr="0040048D">
        <w:t>shown mastery of the knowledge needed for entrance into their respective career field of interest</w:t>
      </w:r>
      <w:r w:rsidR="005A230C" w:rsidRPr="0040048D">
        <w:t xml:space="preserve"> in various Career and Technical Education (CTE) subject areas</w:t>
      </w:r>
      <w:r w:rsidR="003B5D0D" w:rsidRPr="0040048D">
        <w:t>. This</w:t>
      </w:r>
      <w:r w:rsidR="005A230C" w:rsidRPr="0040048D">
        <w:t xml:space="preserve"> </w:t>
      </w:r>
      <w:r w:rsidR="003B5D0D" w:rsidRPr="0040048D">
        <w:t>promotes</w:t>
      </w:r>
      <w:r w:rsidR="005A230C" w:rsidRPr="0040048D">
        <w:t xml:space="preserve"> a successful transition</w:t>
      </w:r>
      <w:r w:rsidR="003B5D0D" w:rsidRPr="0040048D">
        <w:t xml:space="preserve"> to postsecondary education and/or the </w:t>
      </w:r>
      <w:r w:rsidR="005A230C" w:rsidRPr="0040048D">
        <w:t>workforce.</w:t>
      </w:r>
    </w:p>
    <w:p w14:paraId="042FE08E" w14:textId="77777777" w:rsidR="005A230C" w:rsidRPr="0040048D" w:rsidRDefault="005A230C"/>
    <w:p w14:paraId="3BC654FE" w14:textId="2E0FB130" w:rsidR="005A230C" w:rsidRPr="0040048D" w:rsidRDefault="003B5D0D">
      <w:r w:rsidRPr="0040048D">
        <w:t>Developed and issued by industry</w:t>
      </w:r>
      <w:r w:rsidR="003D0C35" w:rsidRPr="0040048D">
        <w:t>-leading companies and organizations</w:t>
      </w:r>
      <w:r w:rsidRPr="0040048D">
        <w:t xml:space="preserve"> such as Elanco and Southwest Airlines, and </w:t>
      </w:r>
      <w:r w:rsidR="00FC4D20">
        <w:t xml:space="preserve">hosted </w:t>
      </w:r>
      <w:r w:rsidRPr="0040048D">
        <w:t xml:space="preserve">on the </w:t>
      </w:r>
      <w:proofErr w:type="spellStart"/>
      <w:r w:rsidRPr="0040048D">
        <w:t>iCEV</w:t>
      </w:r>
      <w:proofErr w:type="spellEnd"/>
      <w:r w:rsidRPr="0040048D">
        <w:t xml:space="preserve"> platform, the certifications enhance student résumés and help them stand out to prospective colleges and employers. The certifications reflect the needs of real-world career expectations, boost employability and allow employers to identify and connect with qualified applicants. </w:t>
      </w:r>
      <w:r w:rsidR="005A230C" w:rsidRPr="0040048D">
        <w:t>To earn the certification, each student</w:t>
      </w:r>
      <w:r w:rsidR="00CE354D" w:rsidRPr="0040048D">
        <w:t xml:space="preserve"> passed</w:t>
      </w:r>
      <w:r w:rsidR="005A230C" w:rsidRPr="0040048D">
        <w:t xml:space="preserve"> a rigorous </w:t>
      </w:r>
      <w:r w:rsidR="00EC03A2" w:rsidRPr="0040048D">
        <w:t>exam</w:t>
      </w:r>
      <w:r w:rsidR="00CE354D" w:rsidRPr="0040048D">
        <w:t xml:space="preserve"> based on</w:t>
      </w:r>
      <w:r w:rsidR="00EC03A2" w:rsidRPr="0040048D">
        <w:t xml:space="preserve"> weighted industry-valued and industry-accepted standards</w:t>
      </w:r>
      <w:r w:rsidR="005A230C" w:rsidRPr="0040048D">
        <w:t>.</w:t>
      </w:r>
    </w:p>
    <w:p w14:paraId="42B770F6" w14:textId="77777777" w:rsidR="005A230C" w:rsidRPr="0040048D" w:rsidRDefault="005A230C"/>
    <w:p w14:paraId="49EE204C" w14:textId="77777777" w:rsidR="005A230C" w:rsidRPr="0040048D" w:rsidRDefault="005A230C">
      <w:r w:rsidRPr="0040048D">
        <w:rPr>
          <w:highlight w:val="yellow"/>
        </w:rPr>
        <w:t>***[Teacher, CTE Director or Other Administrator Quote About Students]***</w:t>
      </w:r>
    </w:p>
    <w:p w14:paraId="3065B715" w14:textId="77777777" w:rsidR="00CE354D" w:rsidRPr="0040048D" w:rsidRDefault="00CE354D"/>
    <w:p w14:paraId="6D1FA909" w14:textId="77777777" w:rsidR="00CE354D" w:rsidRPr="0040048D" w:rsidRDefault="00CE354D" w:rsidP="00CE354D">
      <w:r w:rsidRPr="0040048D">
        <w:t>Certification earners include:</w:t>
      </w:r>
    </w:p>
    <w:p w14:paraId="72A4B268" w14:textId="77777777" w:rsidR="00CE354D" w:rsidRPr="0040048D" w:rsidRDefault="00CE354D" w:rsidP="00CE354D"/>
    <w:p w14:paraId="112E98FC" w14:textId="38F5FD5D" w:rsidR="005A230C" w:rsidRPr="0040048D" w:rsidRDefault="0040048D" w:rsidP="0040048D">
      <w:pPr>
        <w:pStyle w:val="ListParagraph"/>
        <w:numPr>
          <w:ilvl w:val="0"/>
          <w:numId w:val="1"/>
        </w:numPr>
        <w:rPr>
          <w:highlight w:val="yellow"/>
        </w:rPr>
      </w:pPr>
      <w:r w:rsidRPr="0040048D">
        <w:rPr>
          <w:b/>
          <w:highlight w:val="yellow"/>
        </w:rPr>
        <w:t xml:space="preserve">[Student Name] – [Certification Earned] </w:t>
      </w:r>
    </w:p>
    <w:p w14:paraId="50059AA5" w14:textId="77777777" w:rsidR="0040048D" w:rsidRPr="0040048D" w:rsidRDefault="0040048D" w:rsidP="0040048D">
      <w:pPr>
        <w:pStyle w:val="ListParagraph"/>
      </w:pPr>
    </w:p>
    <w:p w14:paraId="43AFAAE7" w14:textId="622DADF3" w:rsidR="005A230C" w:rsidRPr="0040048D" w:rsidRDefault="005A230C">
      <w:r w:rsidRPr="0040048D">
        <w:t xml:space="preserve">“Our goal in </w:t>
      </w:r>
      <w:r w:rsidR="009C616B" w:rsidRPr="0040048D">
        <w:t>offering certification testing on the iCEV platform</w:t>
      </w:r>
      <w:r w:rsidRPr="0040048D">
        <w:t xml:space="preserve"> was to provide students with </w:t>
      </w:r>
      <w:r w:rsidR="00593F40" w:rsidRPr="0040048D">
        <w:t xml:space="preserve">validation </w:t>
      </w:r>
      <w:r w:rsidR="0018280D" w:rsidRPr="0040048D">
        <w:t>of the spe</w:t>
      </w:r>
      <w:r w:rsidR="00593F40" w:rsidRPr="0040048D">
        <w:t>cialized</w:t>
      </w:r>
      <w:r w:rsidR="0018280D" w:rsidRPr="0040048D">
        <w:t xml:space="preserve"> skills they have developed a</w:t>
      </w:r>
      <w:r w:rsidR="00593F40" w:rsidRPr="0040048D">
        <w:t xml:space="preserve">nd </w:t>
      </w:r>
      <w:proofErr w:type="gramStart"/>
      <w:r w:rsidR="00593F40" w:rsidRPr="0040048D">
        <w:t>knowledge-base</w:t>
      </w:r>
      <w:proofErr w:type="gramEnd"/>
      <w:r w:rsidR="00593F40" w:rsidRPr="0040048D">
        <w:t xml:space="preserve"> they’ve built,</w:t>
      </w:r>
      <w:r w:rsidRPr="0040048D">
        <w:t>” said Dusty Moore, President</w:t>
      </w:r>
      <w:r w:rsidR="00FC4D20">
        <w:t xml:space="preserve"> &amp; CEO of</w:t>
      </w:r>
      <w:r w:rsidRPr="0040048D">
        <w:t xml:space="preserve"> </w:t>
      </w:r>
      <w:proofErr w:type="spellStart"/>
      <w:r w:rsidRPr="0040048D">
        <w:t>iCEV</w:t>
      </w:r>
      <w:proofErr w:type="spellEnd"/>
      <w:r w:rsidRPr="0040048D">
        <w:t xml:space="preserve">. “The certifications are meant to have an immediate positive impact on students as they plan for their future after high school, whether that is attending college or joining the workforce. On behalf of </w:t>
      </w:r>
      <w:proofErr w:type="spellStart"/>
      <w:r w:rsidR="00FC4D20">
        <w:t>iCEV</w:t>
      </w:r>
      <w:proofErr w:type="spellEnd"/>
      <w:r w:rsidRPr="0040048D">
        <w:t xml:space="preserve"> and our industry partners, we congratulate all students at </w:t>
      </w:r>
      <w:r w:rsidR="0040048D" w:rsidRPr="0040048D">
        <w:rPr>
          <w:b/>
          <w:highlight w:val="yellow"/>
        </w:rPr>
        <w:t>[Insert School Name]</w:t>
      </w:r>
      <w:r w:rsidR="0040048D" w:rsidRPr="0040048D">
        <w:rPr>
          <w:b/>
        </w:rPr>
        <w:t xml:space="preserve"> </w:t>
      </w:r>
      <w:r w:rsidRPr="0040048D">
        <w:t>for this tremendous accomplishment</w:t>
      </w:r>
      <w:r w:rsidR="0018280D" w:rsidRPr="0040048D">
        <w:t xml:space="preserve"> and wish them the best as they </w:t>
      </w:r>
      <w:r w:rsidR="00CE354D" w:rsidRPr="0040048D">
        <w:t>pursue their career goals</w:t>
      </w:r>
      <w:r w:rsidRPr="0040048D">
        <w:t>.”</w:t>
      </w:r>
    </w:p>
    <w:p w14:paraId="453C31F7" w14:textId="77777777" w:rsidR="005A230C" w:rsidRPr="0040048D" w:rsidRDefault="005A230C"/>
    <w:p w14:paraId="3155A699" w14:textId="0D772A03" w:rsidR="005A230C" w:rsidRPr="0040048D" w:rsidRDefault="005A230C">
      <w:r w:rsidRPr="0040048D">
        <w:t xml:space="preserve">For more information about industry certifications </w:t>
      </w:r>
      <w:r w:rsidR="009C616B" w:rsidRPr="0040048D">
        <w:t>tested for on the iCEV platform</w:t>
      </w:r>
      <w:r w:rsidRPr="0040048D">
        <w:t xml:space="preserve">, visit </w:t>
      </w:r>
      <w:hyperlink r:id="rId6" w:history="1">
        <w:r w:rsidRPr="0040048D">
          <w:rPr>
            <w:rStyle w:val="Hyperlink"/>
            <w:color w:val="auto"/>
          </w:rPr>
          <w:t>www.icevonline.com/cert</w:t>
        </w:r>
        <w:r w:rsidRPr="0040048D">
          <w:rPr>
            <w:rStyle w:val="Hyperlink"/>
            <w:color w:val="auto"/>
          </w:rPr>
          <w:t>i</w:t>
        </w:r>
        <w:r w:rsidRPr="0040048D">
          <w:rPr>
            <w:rStyle w:val="Hyperlink"/>
            <w:color w:val="auto"/>
          </w:rPr>
          <w:t>fications</w:t>
        </w:r>
      </w:hyperlink>
      <w:r w:rsidR="00FC4D20">
        <w:rPr>
          <w:rStyle w:val="Hyperlink"/>
          <w:color w:val="auto"/>
        </w:rPr>
        <w:t xml:space="preserve"> </w:t>
      </w:r>
    </w:p>
    <w:p w14:paraId="3DE51B91" w14:textId="77777777" w:rsidR="005A230C" w:rsidRPr="0040048D" w:rsidRDefault="005A230C"/>
    <w:p w14:paraId="195F574E" w14:textId="2E318950" w:rsidR="005A230C" w:rsidRPr="0040048D" w:rsidRDefault="005A230C">
      <w:r w:rsidRPr="0040048D">
        <w:lastRenderedPageBreak/>
        <w:t xml:space="preserve">About </w:t>
      </w:r>
      <w:r w:rsidR="0040048D" w:rsidRPr="0040048D">
        <w:rPr>
          <w:b/>
          <w:highlight w:val="yellow"/>
        </w:rPr>
        <w:t>[Insert School Name]</w:t>
      </w:r>
    </w:p>
    <w:p w14:paraId="76FE3C46" w14:textId="2274E03D" w:rsidR="000B1B6F" w:rsidRPr="0040048D" w:rsidRDefault="005A230C">
      <w:r w:rsidRPr="0040048D">
        <w:rPr>
          <w:highlight w:val="yellow"/>
        </w:rPr>
        <w:t xml:space="preserve">***Please insert a description of the school </w:t>
      </w:r>
      <w:proofErr w:type="gramStart"/>
      <w:r w:rsidRPr="0040048D">
        <w:rPr>
          <w:highlight w:val="yellow"/>
        </w:rPr>
        <w:t>here.*</w:t>
      </w:r>
      <w:proofErr w:type="gramEnd"/>
      <w:r w:rsidRPr="0040048D">
        <w:rPr>
          <w:highlight w:val="yellow"/>
        </w:rPr>
        <w:t>**</w:t>
      </w:r>
    </w:p>
    <w:sectPr w:rsidR="000B1B6F" w:rsidRPr="0040048D" w:rsidSect="008261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A76F5"/>
    <w:multiLevelType w:val="hybridMultilevel"/>
    <w:tmpl w:val="B0EA9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6246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mailMerge>
    <w:mainDocumentType w:val="formLetters"/>
    <w:linkToQuery/>
    <w:dataType w:val="textFile"/>
    <w:query w:val="SELECT * FROM Shares:Marketing2:Certifications:Press Releases:Thru June 30 2019:schools.csv"/>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NDQyMAKSBibmZko6SsGpxcWZ+XkgBYa1ACD/zeAsAAAA"/>
  </w:docVars>
  <w:rsids>
    <w:rsidRoot w:val="005A230C"/>
    <w:rsid w:val="00063B1F"/>
    <w:rsid w:val="000B1B6F"/>
    <w:rsid w:val="0018280D"/>
    <w:rsid w:val="001E0C27"/>
    <w:rsid w:val="003B5D0D"/>
    <w:rsid w:val="003D0C35"/>
    <w:rsid w:val="003F07E0"/>
    <w:rsid w:val="0040048D"/>
    <w:rsid w:val="00446956"/>
    <w:rsid w:val="00593F40"/>
    <w:rsid w:val="005A230C"/>
    <w:rsid w:val="006129DF"/>
    <w:rsid w:val="00670EAC"/>
    <w:rsid w:val="006D5113"/>
    <w:rsid w:val="0082615C"/>
    <w:rsid w:val="008800EA"/>
    <w:rsid w:val="008F01A5"/>
    <w:rsid w:val="009C616B"/>
    <w:rsid w:val="00A607B0"/>
    <w:rsid w:val="00AF7690"/>
    <w:rsid w:val="00B42AB6"/>
    <w:rsid w:val="00C00119"/>
    <w:rsid w:val="00CE354D"/>
    <w:rsid w:val="00E51348"/>
    <w:rsid w:val="00EC03A2"/>
    <w:rsid w:val="00F338D0"/>
    <w:rsid w:val="00F41A33"/>
    <w:rsid w:val="00FC4D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E84063"/>
  <w15:docId w15:val="{DF7E7C42-67BC-4F48-A4D7-10996E6A6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29DF"/>
    <w:pPr>
      <w:ind w:left="720"/>
      <w:contextualSpacing/>
    </w:pPr>
  </w:style>
  <w:style w:type="character" w:styleId="Hyperlink">
    <w:name w:val="Hyperlink"/>
    <w:basedOn w:val="DefaultParagraphFont"/>
    <w:uiPriority w:val="99"/>
    <w:unhideWhenUsed/>
    <w:rsid w:val="003F07E0"/>
    <w:rPr>
      <w:color w:val="0563C1" w:themeColor="hyperlink"/>
      <w:u w:val="single"/>
    </w:rPr>
  </w:style>
  <w:style w:type="character" w:styleId="CommentReference">
    <w:name w:val="annotation reference"/>
    <w:basedOn w:val="DefaultParagraphFont"/>
    <w:uiPriority w:val="99"/>
    <w:semiHidden/>
    <w:unhideWhenUsed/>
    <w:rsid w:val="00B42AB6"/>
    <w:rPr>
      <w:sz w:val="16"/>
      <w:szCs w:val="16"/>
    </w:rPr>
  </w:style>
  <w:style w:type="paragraph" w:styleId="CommentText">
    <w:name w:val="annotation text"/>
    <w:basedOn w:val="Normal"/>
    <w:link w:val="CommentTextChar"/>
    <w:uiPriority w:val="99"/>
    <w:semiHidden/>
    <w:unhideWhenUsed/>
    <w:rsid w:val="00B42AB6"/>
    <w:rPr>
      <w:sz w:val="20"/>
      <w:szCs w:val="20"/>
    </w:rPr>
  </w:style>
  <w:style w:type="character" w:customStyle="1" w:styleId="CommentTextChar">
    <w:name w:val="Comment Text Char"/>
    <w:basedOn w:val="DefaultParagraphFont"/>
    <w:link w:val="CommentText"/>
    <w:uiPriority w:val="99"/>
    <w:semiHidden/>
    <w:rsid w:val="00B42AB6"/>
    <w:rPr>
      <w:sz w:val="20"/>
      <w:szCs w:val="20"/>
    </w:rPr>
  </w:style>
  <w:style w:type="paragraph" w:styleId="CommentSubject">
    <w:name w:val="annotation subject"/>
    <w:basedOn w:val="CommentText"/>
    <w:next w:val="CommentText"/>
    <w:link w:val="CommentSubjectChar"/>
    <w:uiPriority w:val="99"/>
    <w:semiHidden/>
    <w:unhideWhenUsed/>
    <w:rsid w:val="00B42AB6"/>
    <w:rPr>
      <w:b/>
      <w:bCs/>
    </w:rPr>
  </w:style>
  <w:style w:type="character" w:customStyle="1" w:styleId="CommentSubjectChar">
    <w:name w:val="Comment Subject Char"/>
    <w:basedOn w:val="CommentTextChar"/>
    <w:link w:val="CommentSubject"/>
    <w:uiPriority w:val="99"/>
    <w:semiHidden/>
    <w:rsid w:val="00B42AB6"/>
    <w:rPr>
      <w:b/>
      <w:bCs/>
      <w:sz w:val="20"/>
      <w:szCs w:val="20"/>
    </w:rPr>
  </w:style>
  <w:style w:type="paragraph" w:styleId="BalloonText">
    <w:name w:val="Balloon Text"/>
    <w:basedOn w:val="Normal"/>
    <w:link w:val="BalloonTextChar"/>
    <w:uiPriority w:val="99"/>
    <w:semiHidden/>
    <w:unhideWhenUsed/>
    <w:rsid w:val="00B42A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AB6"/>
    <w:rPr>
      <w:rFonts w:ascii="Segoe UI" w:hAnsi="Segoe UI" w:cs="Segoe UI"/>
      <w:sz w:val="18"/>
      <w:szCs w:val="18"/>
    </w:rPr>
  </w:style>
  <w:style w:type="table" w:styleId="TableGrid">
    <w:name w:val="Table Grid"/>
    <w:basedOn w:val="TableNormal"/>
    <w:uiPriority w:val="39"/>
    <w:rsid w:val="00AF7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C4D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175550">
      <w:bodyDiv w:val="1"/>
      <w:marLeft w:val="0"/>
      <w:marRight w:val="0"/>
      <w:marTop w:val="0"/>
      <w:marBottom w:val="0"/>
      <w:divBdr>
        <w:top w:val="none" w:sz="0" w:space="0" w:color="auto"/>
        <w:left w:val="none" w:sz="0" w:space="0" w:color="auto"/>
        <w:bottom w:val="none" w:sz="0" w:space="0" w:color="auto"/>
        <w:right w:val="none" w:sz="0" w:space="0" w:color="auto"/>
      </w:divBdr>
    </w:div>
    <w:div w:id="1073817748">
      <w:bodyDiv w:val="1"/>
      <w:marLeft w:val="0"/>
      <w:marRight w:val="0"/>
      <w:marTop w:val="0"/>
      <w:marBottom w:val="0"/>
      <w:divBdr>
        <w:top w:val="none" w:sz="0" w:space="0" w:color="auto"/>
        <w:left w:val="none" w:sz="0" w:space="0" w:color="auto"/>
        <w:bottom w:val="none" w:sz="0" w:space="0" w:color="auto"/>
        <w:right w:val="none" w:sz="0" w:space="0" w:color="auto"/>
      </w:divBdr>
    </w:div>
    <w:div w:id="1171485850">
      <w:bodyDiv w:val="1"/>
      <w:marLeft w:val="0"/>
      <w:marRight w:val="0"/>
      <w:marTop w:val="0"/>
      <w:marBottom w:val="0"/>
      <w:divBdr>
        <w:top w:val="none" w:sz="0" w:space="0" w:color="auto"/>
        <w:left w:val="none" w:sz="0" w:space="0" w:color="auto"/>
        <w:bottom w:val="none" w:sz="0" w:space="0" w:color="auto"/>
        <w:right w:val="none" w:sz="0" w:space="0" w:color="auto"/>
      </w:divBdr>
    </w:div>
    <w:div w:id="1577784583">
      <w:bodyDiv w:val="1"/>
      <w:marLeft w:val="0"/>
      <w:marRight w:val="0"/>
      <w:marTop w:val="0"/>
      <w:marBottom w:val="0"/>
      <w:divBdr>
        <w:top w:val="none" w:sz="0" w:space="0" w:color="auto"/>
        <w:left w:val="none" w:sz="0" w:space="0" w:color="auto"/>
        <w:bottom w:val="none" w:sz="0" w:space="0" w:color="auto"/>
        <w:right w:val="none" w:sz="0" w:space="0" w:color="auto"/>
      </w:divBdr>
    </w:div>
    <w:div w:id="1906524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cevonline.com/industry-certification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202593-CF1D-E248-981D-5E4A9F73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52</Words>
  <Characters>201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eams</dc:creator>
  <cp:keywords/>
  <dc:description/>
  <cp:lastModifiedBy>Chelsea Bermea</cp:lastModifiedBy>
  <cp:revision>3</cp:revision>
  <cp:lastPrinted>2019-04-23T18:17:00Z</cp:lastPrinted>
  <dcterms:created xsi:type="dcterms:W3CDTF">2023-06-06T13:27:00Z</dcterms:created>
  <dcterms:modified xsi:type="dcterms:W3CDTF">2024-05-07T14:52:00Z</dcterms:modified>
</cp:coreProperties>
</file>